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พัฒนาโปรแกรมประยุกต์สำหรับอุปกรณ์เคลื่อนที่</w:t>
      </w:r>
      <w:r>
        <w:t xml:space="preserve"> </w:t>
      </w:r>
      <w:r>
        <w:t xml:space="preserve">29/06/2565</w:t>
      </w:r>
    </w:p>
    <w:p>
      <w:pPr>
        <w:pStyle w:val="Date"/>
      </w:pPr>
      <w:r>
        <w:t xml:space="preserve">วันพุธที่</w:t>
      </w:r>
      <w:r>
        <w:t xml:space="preserve"> </w:t>
      </w:r>
      <w:r>
        <w:t xml:space="preserve">29</w:t>
      </w:r>
      <w:r>
        <w:t xml:space="preserve"> </w:t>
      </w:r>
      <w:r>
        <w:t xml:space="preserve">มิถุนายน</w:t>
      </w:r>
      <w:r>
        <w:t xml:space="preserve"> </w:t>
      </w:r>
      <w:r>
        <w:t xml:space="preserve">2565</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ำหรับเด็ก ๆ ที่เข้ามาแล้ว ไปที่ Classroom นะคะ คือ ก่อนที่จะเริ่มเรียน เดี๋ยวทำการตอบแบบประเมินให้แม่ก่อนนะคะเข้าไปใน Classroom วิชาการพัฒนาโปรแกรมประยุกต์นี่ แล้วไปที่ตรงส่วนของ ให้เข้าๆผในส่วนของ การประกาศนะคะ เห็นไหมเห็นส่วนนี้ไหมคะ ที่ลิงก์ ใครเข้ามาแล้วให้คลิกลิงก์นะคะ เดี๋ยวจะให้พี่เขาช่วยอธิบายด้วย เป็นแบบประเมินความพึงพอใจประเด็นด้านหลักสูตรและประเด็นการศึกษา ใครคลิกเข้ามาขึ้นหน้านี้ กดทำแบบสอบถาม เข้าหรือยังคะ มันจะต้อง… ทำไมมันไม่เข้า เดี๋ยวนะ ตรงเพศ ตรงชั้นปีนะคะ ตแนนี้เราอยู่ปี 3 แต่เราต้อง ตอบของปีที่แล้ว ก็คือของเราจะเป็นชั้นปีที่ 2 นะ ก็คือมันจะเป็นการประเมินของปีที่แล้ว แล้วเพราะ ฉะนั้นเราอยู่ชั้นปีที่ 2 ในชั้นปีที่ 2 เพราะฉะนั้น เด็ก ๆ ต้องคลิกว่าชั้นปีที่ 2 นะคะ คณะ เขาบอกว่าถ้าใส่ มันมีรหัสนักศึกษาใช่ไหม เด็ก ๆ กรอกรหัสตัวเองแล้วอันนี้จะขึ้นอัตโนมัตินะ ระดับของเรา ก็คือปริญญาตรีนะคะ หน้านี้ใครทำเสร็จแล้วบ้าง ติ๊กครบหมดหรือยัง ช่องแรก ช่องแรกเห็นไหมคะ ช่องแรกใส่รหัสนักศึกษารหัสของเด็ก ๆ รหัสตัวเองนะคะ จำได้ไหม จำรหัสตัวเองได้นะคะ เพศก็เลือก เพศชายหรือเพศหญิง ชั้นปีของเราต้องติ๊กเป็นชั้นปีที่ 2 นะลูก อย่าลืม ไม่ใช่ชั้นปีที่ 3 ชั้นปีที่ 3 คือปัจจุบันแต่เราประเมินมันเป็นรอบประเมินของปี 2564 นะคะ เพราะฉะนั้นเราต้อง ข้อมูลมันไม่ขึ้น ยังไม่ได้ทำน่ะ นะคะ เพราะฉะนั้น เขาเลยให้มาทำนี่ล่ะ เพราะมันยีนะคะ ตรงหมายเลข 13 คณะมันจะขึ้น ถ้าเรากรอกรหัสถูกนะคะ มันก็จะขึ้นเป็นคณะฯ เรา หลักสูตรก็เหมือนกันนะคะ มันจะขึ้นตามรหัสนักศึกษา รหัสจ๊าบอะไรนะ 6 อะไร 6 6 อะไรนะลูกพูดดัง ๆ เสือน้อย 631102220 ของจ๊าบ 06 ใช่ไหม เพศชาย ชั้นปีที่ 2 คณะนะคะ อ๋อ พอใส่รหัสเสร็จให้เด็ก ๆ คลิกเครื่องหมายค้นหาด้วย 1 2 3 โอเคเห็นไหมคะ ถ้า รหัสมีมันจะขึ้นเห็นไหม ชื่อคณะจะขึ้น ชื่อสาขาจะขึ้น ชื่อหลักสูตรจะขึ้นอัตโนมัตินะคะ ทำถึง 1.5 หรือยัง เสร็จแล้ว มีใครยังไม่เสร็จ ยกมือ เสร็จแล้วนะคะ ไปหน้าต่อไปได้เลย หน้าต่อไปด้านหลักสูตร ให้ดู ๆ ให้คะแนน เด็ก ๆ 4 หรือ 5 เท่านั้นนะคะ ให้เท่านี้นะ เลือก 2 อัน กับ 5 4 กับ 5 นี่นะ โอเคไหม ติ๊กแค่ตัวใดตัวหนึ่งนะคะ เลือกให้ครบทุกข้อ ติ๊กลงไปเลยค่ะ ให้ครบทุกด้าน เข้าใจนะพี่ไอซ์ ให้แค่นี้นะ ทุกตัวนะ ใครทำมีกี่ข้อนี่ไม่รู้เหมือนกัน เขาบอกว่าเยอะอยู่นะ ทำให้เสร็จเลยนะคะ ส่วนในข้อที่ 2.6 ถ้าเราไม่เคย เราก็ติ๊กไม่เคยนะคะ ถ้าเคยเราจะต้องมากรอกข้อมูลพวกนี้ ใส่ส่วนที่ 2.6 เราไม่ได้มีข้อร้องเรียนเราก็ต้องว่าไม่เคย แล้วเราก็จะข้ามมา แล้วเราก็ไปหน้าต่อไปนะคะ ไปทำข้อต่อไป ใบเตยมาทีหลังใบเตย เข้าใน Class นะลูก เข้า Class ใจเย็น ๆ ทำแบบประเมิน ให้ใบเตยเข้าใน Classroom เราไปทำแบบประเมิน โดยคลิกที่ลิงก์ที่แปะไว้ในหน้า Classroom นะคะ อ๋อ ถึง 2.6 นะคะ ใครที่ทำเสร็จแล้วยกมือ แป๊บหนึ่งนะคะพี่ล่าม รอเพื่อนอีก 2 คน ใกล้เสร็จแล้วค่ะ แล้วเราค่อยมาเริ่มเรียน ส่วนใครที่ทำเสร็จแล้ว นะคะ เปิดหน้าเว็บ จำได้ไหม Thunkable เราน่ะ u เว็บที่เราทำแอปน่ะค่ะ T-H-UThunkable จำได้ไหมนะคะ login เข้าของ เราเคย login ไว้นะคะ เพราะฉะนั้น Login เข้าไปเลยให้นึกถึงนะคะ ว่ามันจะเปิดเข้ามาที่แอปที่เราสร้างไว้ ถ้าใคร Login ผิดมันจะไม่เข้ามาใช่ไหม ไม่เข้ามาที่หน้าแอปตัวเองนะคะ พอดีรอเพื่อนอีก 1 คนนะคะ เพื่อนถึง 2.4 แล้ว ใกล้แล้ว ในระหว่างรอก็ฟังไปด้วยนะคะ ในเมื่อตอนวันจันทร์นะ บีไม่แน่ใจ บีได้ให้แบบได้ให้ บี หารูปไวแล้วหรือยัง เดี๋ยวถามแบมก่อนนะคะ เปิดหรือเปล่า แบม เปิดระบบด้วย แบมเปิดระบบด้วย แบมกับบี ลืม ลืมบอกว่าอย่าลืมบอกบีด้วย วันนี้พี่ล่ามเราชื่อที่เคทนะคะ แบมเมื่อตอนวันจันทร์น่ะ ที่ให้หารูปไว้ ได้บอกบี หาหรือเปล่า ได้บอกให้บีหาด้วยนะ เพราะวันนั้นบีไม่ได้มาไม่ใช่หรือวันจันทร์น่ะ บอกหรือเปล่าคะ ไม่ได้บอก งั้นระหว่างรอ มาบอกบีให้หารูปเหมือนที่สอนไป จำได้ไหม ที่บอกว่ารูปหน้าสัตว์ใช่ไหม เราก็ให้มันมีให้ได้อย่างน้อย 2 รูปนะ แบบหันมาบอกบีว่า ให้หารูปแบบไหน โอเค ระหว่างรอเสือน้อยตอบคำถามนะคะ เพราะว่าต้องมีรูปมาใช้ ส่วนใครที่โหลดรูปมาแล้ว เปิดรูปขึ้นมานะคะ เอาไว้ที่โฟลเดอร์ไหน เราจะเรียกเอามาใช้นะคะ พี่เซฟไปไหนนี่วันนี้ ไม่สบายบ่ วันนี้เกมที่เราจะทำนะคะมันจะเป็นเกม ที่เด็ก ๆ บอกว่าเคยเล่นกันมาหมดแล้วทุกคนเลย ก็คือเกมไอ้แมว Pop cat ที่มันอ้าากปั๊บ ๆ แต่ทีนี้ให้ไปเลืกอรูปหน้าอะไรก็ได้ที่มันเป็น ภาพปากปิดสนิทกับภาพปากเปิดนะ เราจะใช้วิธีการว่าเรากดที่หน้าจอใช่ไหม พอ Popcat เรากด ๆ ๆ ที่หน้ามันแล้วหน้า มันก็จะอ้า ๆ ปิด ๆ เปิด ๆ ใช่ไหมคะ แล้วมันก็จะมีคะแนนใช่ไหมคะ คะแนนขึ้นมาด้วยให้เห็นนะคะ ได้หรือยัง ยังไม่ได้หรือหน้าที่โหลดมาน่ะ วันจันทร์ที่ให้โหลดไว้น่ะ ให้หาไว้น่ะ ให้หาเตรียมไว้นะคะ จะได้ใช้เลย วันนี้เราจะเริ่มทำเลย อันดับแรกเด็ก ๆ ต้องคลิกที่ Create New app เครื่องหมาย + นี่ค่ะ คลิกเข้าไป ปุ๊บ เราจะสร้างใหม่ ตรงช่องแรก Name ชื่อ ชื่อของนี่ชื่อเกมตั้งชื่อ เด็ก ๆ จะตั้งชื่ออะไร ตั้งชื่อเกมนี้ เหมือน Pop cat ของใบเตยเป็นอะไรลูก Pop Leo เป็นสิงห์โต ใบเตยก็ใช้ชื่อ PopLio นะคะ ของแบมเป็นตัวอะไรคะ ตัวอะไร สัตว์ที่เลือก จำได้ไหมตัวอะไร แล้วก็ตามด้วยชื่อสัตว์ของเรานึกออกนะ P-o-p แล้วก็ตามด้วย Lion Tiger อะไรนะ Dog, Cat อะไรก็แล้วแต่นะคะ เสร็จแล้วตรง Category ตรงช่อง Category นะคะ ให้เด็ก ๆ เลือกเกมนะ เพราะเราทำเป็นอะไร เกม ใส่หมวดหูม่ให้มันก่อน เลือกหมวดหมู่บนเกมนะคะ ให้เลือกมาที่เกม โอเคไหมคะ พอเลือกเสร็จนะคะ ให้เด็ก ๆ คลิกที่ปุ่ม Create ได้เลย เมื่อ คลิก Create แล้วมันจะมีชื่อ ชื่อเกมที่เราตั้งขึ้นมานะ แล้วมันก็จะเปิดเข้าไปในหน้า อันนี้ใส่ไปแล้วลืมลบออกเดี๋ยว ๆ ให้ สร้างใหม่ได้นะคะ เด็ก ๆ จะอยู่ที่หน้าจอ Screen 1 นะ อันนี้คือตัวอย่างทำให้ดู ว่าหน้าแรกของเรานี่สิ่งที่เราจะใส่อันดับแรก นะคะ ของเด็ก ๆ มันจะเป็น Screen1 นะ อันนี้แม่ลองเทสโปรแกรมตัวเอง มันก็เลยขึ้น เด็ก ๆ ทำแค่หน้าเดียวพอ ตัวนี้ทำแค่หน้าเดียวพอนะคะ เด็ก ๆ จะอยู่ที่สถานะ Screen1 สิ่งที่เราจะนำมาใส่ตัวแรก ก็คือ Label ค่ะ Label เลือก Label เอาเข้าไปวานะคะ เดี๋ยวหดไอ้นี้ไปก่อน นะคะให้เด็ก ๆ คลิก labal แล้วลากมาวาง จัดขนาดให้มันนะ อย่าเพิ่ง ๆ ทำพื้นหลังก่อนนะคะ ทำพื้นหลังโดยการใส่สี เราใส่สีเราไม่ใช้รูป ยกเว้นเรามีรูปแล้วอยากใส่รูปค่อยหารูปมาใส่ นึกออกนะ เราไปที่ Backrเห็นไหมคะ Blackgralอยากให้พื้นหลังเป็นสีอะไร เลือกเลย เลือกเอาเลย เด็ก ๆ เลือกเอาเลย อยากได้สีอะไรคะ อยากได้สีไหนก็เลือกเอาเลยนะคะ ให้เลือกนะคะเลือกได้ เลือกได้ ๆ สมมติเอาสีนี้ปุ๊บนะคะ เสร็จแล้ว เห็นไหมคะ ใส่สีพื้นหลังหรือ Background Color นะคะอยุ่ตรงนี้ทีนี้ โอเค ใครยังไม่ได้ใส่ Background ยกมือ ทันนะคะ โอเค สิ่งต่อมาเห็นไหมคะในตัวอย่าง มันจะมีชื่อใช่ไหม ชื่อเกม เราก็ใช้ตัวทำป้ายชื่อ ก็คือ Label คลิกที่ Label แล้วลากเอาไปวาง เสร็จแล้วจัดให้มันเต็มน่ะ เต็มบรรทัดเลย นึกออกนะ โอเคไหมคะ จัดให้มันเต็มตามความกว้างของหน้าจอเราเลย นะคะ แล้วก็ตรง Text ใช่ไหม ตรง Text ให้เด็ก ๆ ใส่ชื่อใช่ไหมคะ ใส่ชื่อเกมของเรานั่นเองนะคะ เช่น เหมืน ชื่อแอปที่เราตั้งนั่นแหละจะเอาตัวพิมพ์เล็ก พิมพ์ใหญ่ก็แล้วเด็ก ๆ นะคะ Pop_ ก็ได้ Pop Tiger อย่างนี้นะคะ สมมติตั้งชื่อ Pop Tiger อย่างนี้นะคะ เดี๋ยวแม่ตั้งของแม่ว่า Pop_triger Pop tigerทีนี้เห็นไหมคะ ขนาดตัวอักษรมันเล็ก เห็นไหม เห็นคำว่า</w:t>
      </w:r>
      <w:r>
        <w:t xml:space="preserve"> </w:t>
      </w:r>
      <w:r>
        <w:t xml:space="preserve">“</w:t>
      </w:r>
      <w:r>
        <w:t xml:space="preserve">Font Size</w:t>
      </w:r>
      <w:r>
        <w:t xml:space="preserve">”</w:t>
      </w:r>
      <w:r>
        <w:t xml:space="preserve"> </w:t>
      </w:r>
      <w:r>
        <w:t xml:space="preserve">ไหมคะ ต้อง Forntziใส่เข้าไปเลย ลองที่ 20 สิ 20 ตัวใหญ่พอไหม 20 ยังไม่ใหญ่ใช่ไหมคะ เอาอยากได้ตัวเท่านี้ 50 ลองที่ 50 เห็นไหมคะ 50 ตัวใหญ่หรือยัง พิมพ์ผิด แก้ Tigger T-i สีตัวอักษรอยากได้สีอะไร เปลี่ยนได้เหมือนกัน ทำเหมือนกันนะคะ Text Collor เหลือง ๆ ๆ เอาเหลืองแบบไหนเอ่ย เหลืองเข้ม เหลืองสว่าง โอเค เห็นไหมคะ ทำอย่างไรมันถึงจะอยู่กึ่งกลาเห็นไหมคะ ให้เด็ก ๆ เลือกที่ Text Aline เลือกเป็น Center เห็นไหมค่ะ Senterจัดข้อความให้ไปอยู่ตรงกึ่งกลางแล้ว ถ้าอยากได้ใหญ่กว่านี้ ถ้า 50 เล็กไปล่ะก็ เด็ก ๆ เพิ่มได้นะคะ เป็น 80 ใหญ่ไปไหม ล้น ๆ ๆ 70 โอเคไหม สัก 70 น่ะ เห็นไหมคะ พอดีเต็มจอเลย อยากได้แบบนี้ ก็ได้นะคะ เราก็พิมพ์เพื่อเปลี่ยนขนาดตัวเลขเลย ไม่ต้องไปกดขึ้นลง ๆ เสียเวลา พิมพ์ขนาดตัวเลขของตัวอักษรได้เลยนะคะ ทีนี้ส่วนต่อมาที่จะต้องมีเห็นไหมคะ ที่มีเลข 0 ก่อนอื่น ๆ ตั้งชื่อให้ Label เราด้วย ตั้งตรงนี้ก็ได้นะคะ ตรงนี้ ก้คือ Labal ชื่อเกมนะ Name Label Name หรือพิมพ์ตามมันเลยนะคะ Labelname ก็ได้อย่างนี้ ป้ายชื่ออย่างนี้นะคะ ใช้คำว่า</w:t>
      </w:r>
      <w:r>
        <w:t xml:space="preserve"> </w:t>
      </w:r>
      <w:r>
        <w:t xml:space="preserve">“</w:t>
      </w:r>
      <w:r>
        <w:t xml:space="preserve">Label Name</w:t>
      </w:r>
      <w:r>
        <w:t xml:space="preserve">”</w:t>
      </w:r>
      <w:r>
        <w:t xml:space="preserve"> </w:t>
      </w:r>
      <w:r>
        <w:t xml:space="preserve">แล้วกัน เพราะตอนเขียนโค้ดจะได้จำได้ จะได้รู้ว่าไปที่ตัวไหนนะ ใช้ Label Name นะ สังเกตเสบาเราใส่ ชื่อตรงนี้ก็จะเปลี่ยนไปตามที่เราใส่เห็นไหม พอเวลาเรา Doding เวลาเชื่อมเราจะรู้ ว่าจะไปเชื่อมโยงกับ Component ไหนนะคะ หรือไปเชื่อมโยงกับวัตถุชิ้นใด มาที่ตัวคะแนนหรือ Score ใช้ Label เหมือนกัน เราเพิ่ม Label เข้าไปอีก 1 อันค่ะ ทำเหมือนอันแรกเลย ขยายออกนะให้เต็ม แล้วก็ทีนี้ตรง Text ให้ใส่เลข 0 แทน เพราะว่ามันจะเป็นตัวเลข เราใส่เลข 0 นะคะ ทันไหม Label ที่ 2 เหมือนเดิมขนาดตัวเลข แล้วก็สี เอาสีอะไร อยากได้สีอะไร อยากได้สีขาว Score เอาสีขาวแล้วกันนะคะหายไปไหนล่ะ ไม่เห็นตัวหนังสือน่ะ รูปแบบฟอนต์ เด็ก ๆ สามารถเปลี่ยนได้ด้วยนะ เดี๋ยวลืม นี่ต้อง selecs font น่ะจะเปลี่ยนเป็นฟอนต์รูปแบบอื่นก็ได้นะคะ ลองเลือกดู ตัวนี้ก็น่ารักอยู่ 0 เลข 0 0 นะครับ ฟอนต์เอาอะไรดี ฟอนต์ต้องเอาอ้วน ๆ เลขตัวใหญ่ ๆ เลือกสีขาวดีไหม ขอโทษ ไม่ใช่เลือก… ไม่ใช่เลือกไม่เติมสี มันต้องเป็นสีขาว เอาสีแดงก่อน ไม่ไปให้เสียอย่างนั้น ตอนนี้มันเป็น ไม่มีสีอยู่ ได้แล้ว ๆ สีขาวนะครับ อยากได้สีขาว มันจะมีช่องโหว่ ๆ อย่างนี้ มันจะหมายถึงไม่มีสีน่ะ นึกออกนะเราต้องเลือกเป็นที่มันมีสีน่ะ เราต้องมาอยู่ที่ช่องสีแทนนะคะ เราต้องเลือกให้มันขึ้นสีแบบนี้ สีออกขาว ๆ หน่อย โทนฟ้า ๆ ฟ้า ๆ จะได้ขาว ๆ สว่าง ๆ ได้ไหมโอเค ขนาดตัวอักษร 50 ตัวเล็กแท้ 80 เท่ากันไหม โอเค เหมือนเดิมนะคะ จัดกึ่งกลางเหมือนเดิม Text Aline ได้ตัวเลขมาอยู่ตรงกลาง รูปแบบ Font เปลี่ยนได้ ไอ้ตัวอ้วน ๆ นี้ จะเปลี่ยนรูปแบบอีกก็ได้นะคะ rap ยังไม่ว้าวพอ เอา Num ดีกว่า Num น่าจะเป็นตัวเลข รูปแบบตัวเลข ลองดูได้นะคะเด็ก ๆ ลองเปลี่ยนได้ ถ้าดูแล้วยังไม่ถูกใจ เมาส์มันช่างไวจริง ๆ เลย มันดูไม่สวยเท่าไร My promt โอเค กลมเลย เลข 0 กลมเลย แก้ได้อย่างนั้น ตัวมันเล็ก 100 นะคะขนาดที่ 100 ตัวมันแปลก ๆ นะ อยากได้ความตัวเลขนัว ๆ นะคะ ตอนนี้เด็ก ๆ ก็จะมี Label 2 อัน Component เราจะมี Label 2 อัฉนัน้ใส่ชื่อให้ Label ตัวที่ 2 ด้วย ว่าเป็น Score Label เมื่อกี้ Name ใช่ไหม ทีนี้เป็น Label ของ Score ก็คือคะแนน S-c o-r-e นะคะ ชื่อ Label ตัวนี้ คือ Score จะ Coding เราจะได้รู้ว่าจะทำ Score นะ นะคะ s-c-o-r-e Label Score นะคะ โอเคไหมคะ เราได้ 2 ส่วน ทีนี้มาถึงรูป รูปที่เราจะเอามาใช้แล้ว ให้เด็ก ๆ เลือก Component Image ค่ะ Image นะคะ แล้วก็ลากลงมาวาง วางเสร็จแล้วขยายให้มันเต็มเลยนะ ให้มันเต็มจอเลยนี่ ให้มันเต็มพื้นที่แบบนี้เลยนะคะ เพราะให้นึกถึงว่าเวลาเรากด มันจะได้กดทั้งได้เต็มทั้งหน้าจอน่ะ รูปมันจะได้อยู่ตรง ๆ มันจะได้เต็ม ๆ นะคะ โอเคหรือยัง ทีนี้ตอนจะเอาไฟล์ภาพมานี่ล่ะให้เด็ก ๆ ไปที่ Picture นี่นะคะ Picture แล้วก็ให้คลิกที่รูป Upload file ไฟล์ เห็นไหมคะ มันก็จะไปโฟลเดอร์ที่เก็บรูปอยู่ไหน จำได้ไหม จำได้ไหมคะ โฟลเดอร์รูปให้ไป รูปที่เราจะใช้ เช่น มีรูปที่ 1 กับรูปที่ 2 ให้คลิก ให้กดแป้น Shift แล้วให้ได้ 2 รูปอย่างนี้ แล้วค่อยกด Open เข้าใจนะคะ เราต้องเอาภาพนั้นน่ะ มาทั้ง 2 ภาพเลย มันจะอยู่ในอันเดียวกันนี่ล่ะ แต่เดี๋ยวมันจะสลับเอง เข้าใจไหม ให้ไปดูอันที่ 1 ให้ไปดูอันที่ 1 นะ ตอนนี้ย้อนกลับมาอันที่ 1 เพราะอันที่ 2 แม่ลืมโหลดไฟล์ภาพตัวเองมาด้วย ไม่เป็นไร เดี๋ยวจะลบ Screen2 ออกแล้วนะ เราจะ เหลือแต่ Screen1 นะคะ Image อยู่ไหน Image ตรง Image นี่ ให้เด็ก ๆ เลือกไฟลที่ ภาพที่เราจะใช้เป็นภาพแรก เช่น ภาพสิงโตที่ยังไม่อ้าปากน่ะ ใบเตยนึกออกนะ โอเค เอาภาพนั้นขึ้นเป็นภาพแรก เพราะฉะนั้น ต้องเลือกชื่อไฟลนั้นนะคะตรงนี้ให้เด็ก ๆ คลิกเลือก Contain ให้คลิกเลือกที่ Contain แล้วไอ้หน้ารูปที่เราโหลดมันจะต้องขึ้นนะ รูปมันจะโชว์แบบนี้นะคะ เหมือนตัวอย่าง โอเคไหม ใครยังไม่ขึ้นรูป อาจจะรอโหลด ด้วยนะคะ ต้องดูด้วย เพราะบางทีไฟล์ภาพเด็กอาจจะใหญ่ ก็อาจต้องรอให้โปรแกรมมันโหลดเข้ามาด้วยแป๊บหนึ่ง เดี๋ยวจะไปเดินดูนะคะว่า ใครได้รูปมาแล้ว เด็ก ๆ จะต้องขยาย ขนาดภาพให้มันเท่ากันนะคะ ไม่อย่างนั้นพอเวลาสลับน่ะ นึกออกไหม ภาพมันก็จะดูไม่เหมือนว่าเป็นภาพเดียวกัน มันเหมือนภาพนี้แล้วไปเปลี่นภาพใหม่เข้ามาเพราะฉะนั้น ควรทำขนาดรูปนี่ให้มันเท่ากัน พอตอนสลับมันจะได้ดูเนียน ๆ น่ะค่ะ แล้วเสืออ้าปากน่ะ เสือมันหุบปาก แล้วเสืออ้าปากอย่างนี้ไม่ใช่ว่า รูปต้นฉบับตัวแรกรูปใหญ่ รูปที่ 2 ดันรูปเล็กอย่างนี้ ภาพมันก็จะกลายเป็นเปลี่ยนเล็กใหญ่ ๆ อย่างนี้นึกออกนะคะ ถึงได้บอกว่า เวลาเอารูปมามาต้องทำ Size รูปให้เท่ากัน แล้วตอนเราเอามาจัดเห็นไหม ถึงได้บอกว่าให้ขยายขนาดของ Image น่ะ ให้มันใหญ่ ทีนี้บางคนนะคะบางครยังไม่ได้ไปเปลี่ยื่อ ตรงส่วนต่าง ๆ เลย เช่น ชื่อของ… ส่วนของ Image ส่วนของ Label อะไรพวกนี้นะคะ ต้องเปลี่ยนนะคะ เปลี่ยนด้วยเพราะเวลา เวลาบอกให้ทำ Coding จะได้ไปได้ถูกอัน ตอนนี้เราก็จะมีรูปต้นฉบับแล้ว สิ่งที่จะทำต่อมา ตัวต่อไป ก็คือBotton เด็กๆ เอาปุ่มอะไร เพราะหลักการ คือ เราจะกดใช่ไหม ไอ้ตัวสำหรับกดในคอมพิวเตอร์คลิก Button แล้วพิมพ์ลงไป ดูนะคะ วิธีการ เดี๋ยวลบตัวเดิมออกก่อน ลบ Function ออกก่อน ให้ เราเลือก Components Button นะคะ แล้วก็ลาก สิ่งที่จะต้องทำ ก็คือลากให้มัน เห็นไหม คือ เราจะได้กดตรงไหนก็ได้ นึกออกไหม มันจะได้ไม่หลุดจุด ทำให้มันเต็มหน้าจอเลยนะคะ ตอนนี้ใส่สีก่อน จะได้รู้ว่าขยายให้เต็ม ขยายออกให้มันเป็นโปรงแสง นึกออกนะคะ เพราะฉะนั้น จัดให้ตัวนี้มันเต็มหน้าจอ แล้วทีนี้ทำไมมันเป็นมุมมน ๆ แล้วมันจะเต็มอย่างไร มาแก้ตรงนี้นะคะ มาดูวิธีแก้ไอ้ที่มันเป็นมุมมน ๆ นี่ อยู่ที่… เด็ก ๆ มาที่… เดี๋ยวนะ ดูขนานปุ่มเราใช่ไหมแล้วก็ขยายให้มันเต็มใช่ไหมคะ ปุ๊บ แล้วเลื่อนลงไปที่แว่นตาอยู่ไหน เลื่อนลงไปที่ Style เห็นไหมคะ ตรง Boder Ladian ตรงนี้ไอ้ค่าตัวเลขตัวนี้ ก็คือค่าที่ทำให้เกิด มัน… กว้างขึ้นนะ เราไม่ให้มีรัศมี หรือไม่ให้เกิดการโค้งเราก็เปลี่ยนจาก 75 เป็น 0 แค่นั้นเอง เปลี่ยน 0 นะคะลูก ใส่ 0 ลงไป เห็นไหมเต็มหรือยัง เห็นไหมคะ จะเปลี่ยนเป็นเต็มเลย ดูนะคะ คนยังเห็นขอบสีนำตาลก็ลากแแเต็มนะ Button เราก็คือให้มันครอบทั้งหน้าจอเลยว่าอย่างนั้นเถอะนะคะ อันไหนไม่ครอบขยายออกไปอีกมีขอบเล็ก ๆ น้อย ๆ ก็ลากออกไป เห็นไหมนะคะ สิ่งที่เราจะต้องทำต่อมา ก็คือสี Background color ไม่ต้องใส่ เป็น แล้วก็ข้อความก็ไม่ต้องใส่ ลบ Button ออก เลยนะคะ กด Delete เลย ตรง Text ไม่ต้องมีเห็นไหมคะ ให้หายไปแล้วก็เอา Background Color ออก ไม่ใส่สีเลย ก็คือตัวนี้ที่เป็นแบบนี้เห็นไหม แต่สังเกต เด็ก ๆ สังเกตเราจะมี Components ชื่อ Button อยู่ ตั้งชื่อให้มันหน่อยเป็น Button สำหรับทำอะไรคะ คลิกค่ะ คลิก เพราะเราจะคลิกที่ปุ่มนี้นะ เพราะฉะนั้นชื่อเธอก็เลยกลาก็เลยเป็น Button แล้วก็ตามด้วยคำว่า</w:t>
      </w:r>
      <w:r>
        <w:t xml:space="preserve"> </w:t>
      </w:r>
      <w:r>
        <w:t xml:space="preserve">“</w:t>
      </w:r>
      <w:r>
        <w:t xml:space="preserve">Click</w:t>
      </w:r>
      <w:r>
        <w:t xml:space="preserve">”</w:t>
      </w:r>
      <w:r>
        <w:t xml:space="preserve"> </w:t>
      </w:r>
      <w:r>
        <w:t xml:space="preserve">C-l-i-c-k มันคือปุ่มกดนั่นเอง ฉันจะสร้าง แล้วฉันจะสร้างปุ่มกด เปลี่ยนชื่อนี่ไงข้างบนนี่ เดี๋ยวตรง Components มันก็ขึ้นเหมือนกันนะคะ ตอนนี้เรามี Components ทั้งหมด 4 ตัวที่เราจะใช้ เอาแล้ว เดี๋ยวเราจะมาเริ่ม Code เราจะ Code ก็คือเมื่อเรากดใช่ไหม เมื่อเรากดปุ่มปุ๊บ ไอ้เจ้า น้องเสือเรานี่ หรือน้อง Lion หรือน้องอะไรก็แล้วแต่ของเด็ก ๆ มันจะต้องเปลี่ยนหน้าเปลี่ยนตาก่อน นะคะ อันดับแรกก่อน เพราะฉะนั้น เราต้องไปที่อะไรค่ะ Blocks ใช่ไหม ไปที่ Blocks ปุ๊บ เด็ก ๆ เลือกที่ Blocks นะ เสร็จแล้วเลือกอะไร Button สิ่งที่เราจะเลือกออกมาก็คือใช่ไหม อันที่ 1 คือตัวนี้ใช่ไหม เมื่อกดปุ่ม หรือคลิกปุ่มปุ๊บ สิ่งที่มันจะต้องทำ คือ ทำอะไร สิ่งที่จะต้องทำให้กลับไปดูที่หน้า Design นะคะ สิ่งที่จะต้องทำ ก็คือจากรูปที่ 1 ก็จะเปลี่ยนเป็นรูปที่ 2 นะคะเพราะฉะนั้น ก็คือให้มีการเปลี่ยนรูปภาพเกิดขึ้นนะคะ ทำไมรอบบ่ายฝ้าขึ้นแว่นตลอดเลย แล้วก็มองไม่เห็นนะคะ สิ่งที่เราต้องการ ก็คือเมื่อกดปุ๊บนะคะ ภาพก็จะเปลี่ยนเป็นภาพ จากเสือหุบปากก็จะเปลี่ยนเป็นเสือกอ้าปากว่าอย่างนั้นเพราะฉะนั้น ย้อนมาที่ Blocks เรานะคะ ย้อนกลับมาที่น้อง Blocks เสร็จแล้ว แป๊บหนึ่งนะคะ มันจะไปที่คำสั่ง เดี๋ยวนะ ให้เรามาเลือกตัวแปรนี้นะคะ เรายังไม่สร้างตัวแปร อย่าเพิ่ง ๆ เมื่อกี้เราอยู่ที่ Button Button คลิกเราทำอะไร Set Control เดี๋ยวนะ หาส่วนของให้มัน ให้มันไป Set Image ใช่ไหม ไม่ใช่ Device Object Set Set สีเขียว สีเขียว Logic List Set Set Set ถูกแล้ว ๆ ลืม ต้องมาเลือกตัวนี้ เพราะเราจะเปลี่ยนรูปนะ แล้วก็ลาก Set miโอเคนะคะ เอามาใส่เห็นไหม เมื่อคลิกปุ่มรูป Tigger เปลี่ยนเป็นจาก Tigger1 ต้องเปลี่ยนเป็นอะไรคะ 2 ต้องเปลี่ยนเป็น Tiger เท่าไหร่ตคะถูกไหม 1 เป็น 2 แล้วอย่าลืมว่ามันจะเป็นการกดครั้งที่ 1 เปลี่ยนเป็น 2 ครั้งที่ 2 ก็เหมือนกันนะคะ มันจะจ้องเป็นทั้ง 2 ตัวนะ แต่เปลี่ยนจาก 2 เป็น 1 ถูกต้องไหม ให้นึกถึงนะคะ กดครั้งที่ 1 จากภาพที่ 1 เปลี่ยนเป็นภาพที่ 2 พอกดครั้งที่ 2 มัน เป็นรูปที่ 1 น่ะ มันเป็นรูปที่ 1 น่ะ มันก็จะกลับมาเป็นรูปที่ 2 นะ นะคะ ลอง Preview ดู ดูว่ามันเปลี่ยนไหม หรือจะเร็วไป เร็วเกิน มองไม่เห็น เดี๋ยว Back to Editing เราต้องมีการให้มันเหมือนพอกดครั้งหนึ่ง แล้วให้มันรอนิดหนึ่งก่อนก่อนจะเปลี่ยนน่ะ เอา… เขาเรียกว่าค่าการ col หรือ Wed นะคะ เห็นไหม เห็นคำว่า ถ้าต้องการให้มันหน่วงเวลา ให้มันอยู่ระหว่างไอ้ 2 รูปนี้ 1 วินาทีนานไปไหม กดปุ๊บ นานนะ เอาใหม่นะ หรือพอดี เห็นไหม อ้าปากกดซ้ำ ปากปิด เปิด-ปิด เปิด-ปิด เปิด-ปิด เปิด แล้วก็ ปิด แล้วก็ปิด เปิด แล้วก็ปิด พอดีไหม วินาทีหนึ่ง หรือช้าไป ช้าไป หรือพอดีแล้วลูก เห็นไหมคะ มันจะเป็นอย่างนี้ เหมือนจะช้าเลย พอเราคลิกถี่ ๆ น่ะ เห็นไหม เหมือนจะช้าเลยเวลาเราคลิมันจะไม่ค่อยปิดปาก มันดูไม่เนียน แก้ได้นะคะ ถ้า 1 วิมันเร็ว เราก็… จุด ลดลงครึ่งหนึ่ง เอา 0.5 วิฯ นะคะ เปลี่ยนตัวเลข แล้วลอง Preview ใหม่ เราอยากได้ความ Smooth น่ะ โอเคไหมพอดีกับการคลิกไหม หรือยังช้าอยู่ เหมือนเมาส์เราคลิกเร็วได้กว่านี้อีกน่ะ ใครที่ยังไม่เปลี่ยนยกมือ ภาพมันจะต้องเปลี่ยนตามที่เราคลิกนะ ให้นึกถึงนะคะ ตามหลักแล้ว เหลือ 0.5 แม่ว่ามันช้าน่ะ ลดลงอีกลดลงเอา 0.3 อยากได้เร็วกว่านี้ ยังไม่พอ ๆ 3 ดู Smooth ขึ้นมาหน่อยไหม โอเค แม่ เอา 0.3 แล้วกันนะคะ ให้ดูที่เครื่องของใครของมันด้วยย เพราะความเร็วในการประมวลผลแต่ละเครื่องไม่เท่ากัน ได้ไหมใบเตย ไม่ เพราะอะไร ไหนดูสิ ทีนี้ได้คลิกแล้ว หน้าเปลี่ยนแล้ว ทีนี้มาที่หน้าคะแนน คะแนนทำอย่างไรคะแนนมันจะเปลี่ยน ใช่ไหม คะแนนมันจะเพิ่ม คะแนนมันจะเปลี่ยน สิ่งที่เราจะทำนะคะ คะแนนมันอยู่ที่ตัวไหนเอ่ย Label Score ไปที่ Labal SlBack to Editing ก่อน พอ Preview เสร็จแล้วนะคะ เราจะไปแก้ไขเราต้องคลิกที่ Back to Editing เาเรามาที่ Label Score ตอนนี้ bนป เริ่มที่อะไรนะ เริ่มที่เมื่อเราคลิกปุ่มปุ๊บ รูปเปลี่ยนปั๊บ รูปเปลี่ยนปลับไปกลับมาคลิกแล้ว ทำอย่างไรคะแนนจะเปลี่ยนไปด้วย เราต้องไปที่ Variable ก่อน จะต้องประกาศตัวแปรน่ะค่ะ เพื่อเก็บคะแนนนะ คำสั่งในการประกาศตัวแปร ก็คือ Initial lite เอาไว้ข้างบนสุด เพราะมันต้องประกาศก่อนชาวบ้านเขา ชื่อ ๆ Score ของเรา ก็คืออะไร count ใช่ไหม นับคะแนน ก็คือ countC ตัวแปรนี้ชื่อ Cout นะคะ C-o-u ใบเตย สะกดภาษาอังกฤษมาสิ Count สะกดอยc-o-u อะไร t-h หรือเปล่าลูก Translate มาสิ ตกภาษาอังกฤษแล้วช่วงนี้ แปลภาษานะคะ ใช้ Google แปลภาษาหน่อยเร็ว C-o-u-n-t Count นะคะ ตัวแปรเราชื่ออะไร c-o-u-n-t นะ ทำไมเป็นภาษาไทยนั่น Cou ตัว n แล้วก็ตัว t ใช่ ๆ ๆ เพราะเอาต้นฉบับมา มันยังไม่ได้ไอ้นั่นเอง ทีนี้ตัวที่เราจะใส่ต่อมา Tool นั้นก็คือตัวเลข ไปที่ Mat ค่ะ อยู่ Mat ตัวแรกเริ่มต้นของเราอย่างนี้ เราก็เอา 0 แต่ถ้าไม่เริ่มที่ 0 มันก็จะมีอะไรคะ 1 เข้าไปในตัวเลขนี้ได้เห็นไหมคะ นี่ เช่น เริ่มที่ 10 คะแนนเริ่มต้น 10 คะแนนอย่างนี้ นึกออกนะ แต่ของเราจะเริ่มที่อะไร 0 คะแนนใช่ไหม ให้เริ่มที่ 0 คะแนนแล้วกัน เพราะในหน้า Design เรา ตัวเลขที่ขึ้นมันก็คือ 0 นะคะ โอเค มีตัวแปรแล้ว สิ่งที่จะทำต่อมา ก็คือเราจะให้มัน นับตอนที่เรากดเลยใช่ไหม นึกออกนะ ถ้าใช่ ถ้าใช่นะคะ เราก็ดูนะคะ ดูแนวมันดี ๆ เลื่อนขึ้นไป เดี๋ยวมันจะมีพื้นที่ไม่พอ เลือก Change เลือก คำว่า</w:t>
      </w:r>
      <w:r>
        <w:t xml:space="preserve"> </w:t>
      </w:r>
      <w:r>
        <w:t xml:space="preserve">“</w:t>
      </w:r>
      <w:r>
        <w:t xml:space="preserve">Change</w:t>
      </w:r>
      <w:r>
        <w:t xml:space="preserve">”</w:t>
      </w:r>
      <w:r>
        <w:t xml:space="preserve"> </w:t>
      </w:r>
      <w:r>
        <w:t xml:space="preserve">ให้มันเปลี่ยน เปลี่ยนอะไร เปลี่ยนตัวแปรเห็นไหมคะ Count ของเรา จาก 0 ไป… เพิ่มทีละเท่าไร ปกติ Pop cat มันเพิ่มทีละกี่คะแนน ใช่ไหม อย่างนั้นก็คือ 1 นึกว่าเพิ่มเยอะกว่านี้ สมมติมันเพิ่มที่ล่ะ 5 กแก้เป็น 5 นะ ถ้าเพิ่มทีละ 1 ก็ By 1 เห็นไหมคะ ให้ทำอะไร ให้เปลี่ยนตัวแปร count เป็น 1 ยังไม่เสร็จนะคะ ยังไม่เสร็จนะคะ ที่ Scene1 เราจะต้องบอกด้วยว่า… คือ มันเกิดขึ้นในหน้าจออันนี้ ในหน้าจอ Screen1 ใช่ไหม เมื่อหน้านี้เปิดขึ้นมา ปุ๊ปสิ่งที่เราจะต้องทำ ลากออกไป ไม่ยอมออกมาล่ะ เพราะอะไร เพราะการทำงานมันเกิดในหน้าจอ Screen1 ใช่ไหมคะ ให้มันทำทุกครั้งเลย ไปที่ Control เห็นไหม เลือกคำว่า</w:t>
      </w:r>
      <w:r>
        <w:t xml:space="preserve"> </w:t>
      </w:r>
      <w:r>
        <w:t xml:space="preserve">“</w:t>
      </w:r>
      <w:r>
        <w:t xml:space="preserve">Forever</w:t>
      </w:r>
      <w:r>
        <w:t xml:space="preserve">”</w:t>
      </w:r>
      <w:r>
        <w:t xml:space="preserve"> </w:t>
      </w:r>
      <w:r>
        <w:t xml:space="preserve">Forevซ้ำ ๆ น่ะค่ะ วนรอบน่ะ เหมือนการวนลูปนะ ทำไปเรื่อย ๆ ทำอะไรไปเรื่อย ๆ ก็คือ คะแนนมันก็จะนับเพิ่มไปเรื่อย ๆ ถูกไหมคะ ทีนี้ สิ่งที่เราจะทำ ก็คือไปทำกับอะไร ทำกับ Label Score เลือกใช้คำสั่ง Set Label Score จากที่มันเป็น Text เราต้องให้มันเปลี่ยนเป็นอะไรคะเราจะ… ตัวนี้มันใส่มาแล้ว มีตัวอื่นอีกไหม ไหนล่ะ Label Score เรา Set Label Score เดี๋ยวนะ ทำไมแม่ดึงไอ้นี่ออกไม่ไดเล่ะ ไอ้ชมพูนี่ เราจะเอาแต่สีเขียวนี่ เราจะเปลี่ยนตัวแปรเข้ามาแทน Variable ของเรา ได้ไหม ทับได้ไหม โอเคถูกต้อง ของเรามันชื่ออะไรนะ Count Variables Count เข้าไปแทน ทำไมตัวนี้มันไม่ออก มันออกมาทั้งยวงเลยนี่ ไม่ถูกต้อง ๆ ไม่ใช่ตัวนี้ มันต้อง คือเราอยากให้มันเปลี่ยนจาก Text เป็นตัวแปรนะ ตัวแปรที่เราประกาสอยู่ในนี้ อยู่นี่ ๆ หยิบผิดอันโอเค โอเคไหม เห็นไหมคะ สังเกตว่าถ้าเป็นตัวแปรที่มีการประกาสตัวแปร ชื่อตัวแปรนั้นก็จะขึ้นมา ซึ่งเราจะเปลี่ยนจาก Label Score ที่มันเป็น Text ให้เป็น Count เห็นไหมคะ ทีนี้ลองทำอะไร ลอง Test ดู ทีนี้ลองอะไร ลอง Test ดูสิว่าคะแนนมันเปลี่ยนหรือเปล่าตอนเรากด เพิ่มขึ้นด้วย เห็นเปล่า ๆ โอเคนะครับ แต่เหมือนหน้าตอนมันเปลี่ยนไม่ค่อย Smoot น่ะ โอเคไหมใครไม่ทันใครเลขไม่เปลี่ยน สมมติ แล้วถ้าเราเริ่มใหม่ มันจะกลับไปเป็น 0 ไหใดูใหม่เริ่มใหม่ ค่ามันควรเป็น 0 ถูกต้อง ใช้ได้นะคะ โอเคนะ มีใครไม่ทัน ยกมือ ไล่ลำดับให้ดูใหม่นะ ก็คือเมื่อเราทำการคลิกปุ่มที่เราทำครอบไว้นี่ เจ้าหน้าตัวการ์ตูนมันก็จะต้องเปลี่นีเป็นจากปิดปาก เป็นอ้าปาก แล้วสิ่งที่จะต้องเปลี่ยนด้วย ก็คือตัวเลข ตัวเลขใน Label จากเดิมที่เป็น Text เราต้องเก็บค่าเป็นตัวแปร เก็บเป็นตัวเลข แล้วเราต้องการ ให้มันแสดงผลตัวเลขที่มันเปลี่ยนไปด้วยทีละ 1 ขึ้นมา เพราะฉะนั้น ดูโค้ดของเรานะคะ เราใช้ Blocks ที่ชื่อ Blocks Blocks สำหรับกดปุ่ม เมื่อมีการกดปุ่มและ Blocks ใน Screen ที่ 1 ออกมานี่ ให้มันเปลี่ยนข้อความที่เป็น Text นี่ ให้เป็นตัวแปร Count ทุกครั้งเลย มันก็จะเปลี่ยนทุกรอบที่เข้ามาปุ๊บมันก็จะเปลี่ยน ก็คือพอมีการคลิกนี่ ทำไมไฟกรพริบ กะพริบ ความหมายของ Code เราก้คือ พอเปิดหน้าแอปเราขึ้นมาปุ๊บ มันก็จะอะไรนะ มันจะทำการแปล นะคะ Label ให้เป็นตัวแปร เสร็จแล้วพอมีการคลิกปุ่มปุ๊บ มันก็จะเปลี่ยนรูปจากรูปที่ 1 ไปเป็นรูปที่ 2 เสร็จแล้วมันก็จะเปลี่ยน ภายใน 3 วิฯ ถ้าคิดว่า 3 วิฯ ช้าไป แม่กำลังมีความรู้สึก 3 วิช้าไป ก็จะเอาที่ 0.1 0.2 แล้วกัน คือ มีความรู้สึกว่าเปลี่นแล้วหน้ามันไม่ค่อยเนียน เห็นไหมคะ มีความรู้สึกมันหุบปากไม่ไวไง ก็เลยเอาให้มันเร็วขึ้น คะแนนก็จะเพิ่มขึ้นใครคะแนนไม่ขึ้น ถ้าคะแนนไม่ขึ้นนั่นหมายความว่าไม่มีการกำหนดค่าให้คะแนนนะ ค่าของคะแนนน่ะค่ะ ว่าแต่เดิมที่มันเป็นข้อความนี่ เราต้องมากำหนดให้มันเปลี่ยนค่า เพราะเราประกาศตัวแปรแล้ว อันดับแรกนี่ประกาศตัวแปรให้มันก่อนแล้ว ว่าตัวแปรที่ชื่อ Count ให้ค่าเริ่มต้นที่ 0 พอมันเป็น Screen ขึ้นมาปุ๊ปมันก็จะโชว์เลข 0 พอเรากดปุ่มปุ๊บ ไอ้ตัวแปรนี้ก็จะเพิ่มขึ้นทีละ 1 ครั้งตามที่เรากด แล้วรูปก็จะเปลี่ยน สิ่งที่จะให้เด็ก ๆ ทำเพิ่มคือ มันไม่ควรโผล่มาแล้วกดเล่นเลย นึกออกไหม เด็ก ๆ จะต้องเพิ่ม Screen อีก 1 Screen แต่เป็น Screen ที่ ให้อยุ่ก่อน Seem1 เห็นไหมคะ เราอยากให้ Screen ไหนขึ้นก่อนเราก็เปลี่ยนนะคะ ให้ทำหน้าหน้าแสดง ชื่อเกมน่ะ เป็นโหลด เปิดเข้ามาปุ๊บก็ให้แสดงชื่อ Pop เกมอย่างนี้นะคะ แล้วค่อยทิ้งไว้สัก 1 นาทีแล้วค่อยเข้ามาที่หน้าต่อไป โอเคไหม ลองสิ ลองทำเอง ใส่พื้นหลัง ให้ใช้พื้นหลังที่เป็นภาพ ทีนี้ไปหา Background ที่เป็นรูปภาพมาแทนนะคะ เด็ก ๆ ลอแงๆปหา BG ที่เป็นรูปภาพมาประกอบ เช่น ตัวเกมเรามันเป็นรูปอะไรคะ เราก็หารูปสัตว์ชนิดนั้นเข้ามาแทนนะคะ ไม่มีรูปให้โหลด โอเคได้นะคะ นะคะ ก็จาก Color เราก็มาเปลี่ยนเป็นใส่รูปเข้าไปแทน ก็ไป Upload Filน้องล้นจอไปน่ะ น้องล้นจอไปหน่อยนะคะ เรามา Set ค่า เห็นไหมคะ กำหนดขนาดไหน เห็นไหม Repeat ทำซ้ำ Center อยู่ตรงกลาง ล้นน่ะ Contain พอดี Cover เต็มปก ก็คือเต็มเลย ดีกว่า Straight กำลังงาม ประมาณนี้แล้วก็ เมื่อกี้สอนใช้เว็บฯ แล้วนะคะ ก็คือเข้ามาปุ๊บ เข้ามาใน Screen นี้ปุ๊บ ให้มันรอสัก 1 นาทีแล้วมันค่อยเข้าไป Sแพำำืก็คือจาก Screen นี้ รอนะคะ ไม่ต้องมีปุ่ม Next เข้าไปน่ะ เดี๋ยวขอเพิ่มปุ่มให้น้องก่อน อยากได้ชื่อด้วย เดี๋ยวนะคะ ชื่อให้ขนาด 100 ใหญ่ไปไหมนี่ เยอะไป ๆ ล้น เอาสัก 80 Pop Tiggy Game ได้ไหม 70 ล่ะ โอเค 70 แล้วขอจัดกลาง Center Justification ขอจัดกลางนะคะ อ่าว ฟอนต์ใส่ฟอนต์ไหนดี balo บางไป ล้นอีก 60 กดใส่ไปเรื่อย ๆ Color เอาสีสีไม่เปลี่ยนให้เราน่ะ เราอยากเปลี่ยนสี Text Clolrอยู่นี่ สีน้ำตาล มี Background ให้ไหมนี่ Background color นี่ไง เขียนว่า ดูนะคะ วิธีการที่จะทำให้หน้านี้พอมันเข้ามาหน้านี้ปุ๊บ ทิ้งเวลาไว้ รอสัก 1 วิฯ แล้วถึงจะไปหน้าต่อไป นั่นก็คือวิธีการที่เราสั่งให้ Screen นี้ Screen 2 นี่ นี่ เมื่อเปิด Screen ไป ปึ๊บนะคะ ให้ทำอะไร ให้รอ Control wait รอไป 1 นาที เสร็จแล้วทำอะไรต่อเสร็จแล้ว ไปเปิด… ไหนล่ะ ไปที่ Design ไปที่ Blocks อ้าวทำไม Combonan เหลืออันเดียว มันจะต้องไปที่ Objects 6 7 Go to อยู่ไหนเอ่ย Repeat do while Foe if Court ifforever Open ไม่ใช่ Open link Next Next Next Navigation to มันต้องนำทางไปที่ กดออกไปแล้ว เสียอย่างนั้น Navigation to จำได้แล้ว Screen 2 เสร็จปึ๊บ เมื่อกี้ Blocks เราใช่ไหมคะ Nevigetion toomNavigation to Screen อะไร Screen 1 โอเค Preview สิ เห้นไหมถูกต้องแล้ว ดูดี ๆ นะ ดูดี ๆ นะ เผลอกดย้อนหลังอีกแล้ว เอาใหม่ ๆ เมื่อหลักการก็คือ เมื่อเปิดหน้าที่ 2 มาปุ๊บ ให้มันรอ 1 วิ รู้สึกจะเร็วไปหน่อย แป๊บเดียวมันไปแล้ว สัก 3 วิ ให้ 3 วฯ แล้วกัน 3 วินาทีนะคะ แล้วค่อยเปลี่ยนไป Screen1 Preview ปุ๊บ โอเค 3 วินาทีได้อยู่ เห็นไหมคะ แล้วก้เริ่มเล่นได่ พอกดปุ๊บ ก็จะไอ้นี่น่ะเห็นไหม เห็นไหมคะ ก็คือใน Blocks เรานี่ ใน Blocks ไม่ต้องมีปุ่มกดก็ได้ ก็คือเราบอกว่าพอเราเปิดเข้ามาหน้า Screen2 ก็รอก่อน 3 วิ แล้วก็ให้มันไปหน้าต่อไปนะคะ หลักการเดียวกันกับที่เรา Design Screen1 นี่ พอมีการกดปุ่มปุ๊บ ก็มานับหน้าน้อง นับทุกครั้งที่มีการกดว่าอย่างนั้น มีใครไม่เข้าใจตรงจุดไหนหรือทำไม่ทัน ใครยังไม่ได้ผลลัพธ์อย่างที่ทำให้ดู ทีนี้เด็กจะรู้กระบวนการนี้แล้วนะ เมื่อเปิดแอปมาปุ๊บนี่ เราจะทำอย่างไรให้มันเหมือน ถ้าเรามี Animetionแล้วมันค่อยไปหน้าถัดไปนี่ ก็คือใช้หลักการนี้นะคะ เปิดมาปุ๊บ รอ หรือ Play อะไรก็แล้วแต่เสร็จ แล้วค่อยเปลี่ยนไปหน้าที่ 2 สังเกตการเรียงคำสั่งแล้วก็ การทำตามคำสั่ง มันจะทำจากข้างบนลงมาข้างล่าง ก็คือไล่ก่อนเลย ไปทำอะไรก่อน คำสั่งต่อมาทำอะไร คำสั่งต่อมาทำอะไร โอเคไหม ดูดี ๆ นะคะ เริ่มที่สั่งให้เมื่อเปิด Screen ที่ 2Screen ที่ 2 เห็นไหมคะ เราอยุ่ที่ Screen ที่ 2 เมื่อเปิด Screen นี้ขึ้นมา ก็ให้มันแสดงรูป Background แล้วก็แสดงข้อความเสร็จ เราบอกว่าให้มันรอเราสัก 3 วินาที ให้โปรแกรมมันรอก่อน 3 วิฯ แล้วมันถึงจะเปลี่ยนมาเปิด Screen ที่ 1 ก็คือจากหน้าชื่อเกมเข้าไปสุ้หน้าที่เล่นเกม นะคะ ใช้เวลาในการรอ ถ้าเครื่องใครรอ 3 วิแล้วมันช้า ก็ลดเวลาจาก 3 วิ เหลือ 1 วิก้แล้วแต่ กะว่าให้นึกถึงนะ เวลาเราเปิดแอปพลิเคชัน บางแอปมันจะมีชื่อหรือมีข้อความอะไรขึ้นมานี่ แอปนั้น เอาสีอะไร เปลี่ยนสี สีอะไรดีคะใบเตย ไม่ใช่ ไม่ใช่ เอาสีส้มแล้วกันจ๊าบ ๆ แจ่ม ๆ ตัวหนังสือ Text Color สีขาวฟอนต์ อยากได้ฟอนต์อ้วน ๆ น่ะ สัก 30 ไหม 30 นะคะ เห็นไหม ฟอนต์นี่บอกแล้วเปลี่ยนเป็นแบบกลม ๆ ก็ได้ นึกออกนะคะ เห็นไหมคะImage Image Image อยากให้ปุ่มมันนูนน่ะ Background Picture Border Color Border Sty Shadow ถ้าใส่เงา ไม่ขึ้น ว่าอย่างไร สวัสดีคะพี่แคทได้ยินไหมค่ะโอเค ได้ยินแล้วนะคะ ทีนี้ขั้นตอนสุดท้าย เมื่อเรามีหน้า Space หน้าที่เราเข้าไปเล่นนี่ ตอนที่เราเล่น ก็กดไปเรื่อย ๆ ออกให้มัน เพิ่มปุ่ม Exit นะคะ นั่นหมายถึงถ้าเรากดปุ่มนี้ปุ๊บนะคะ เราไปที่ Blocks เราค่ะ When เราเลือกปุ่ม Button ฎButton Click นะคะ Button Exit สิ เมื่อกดปุ่ม Button Exit ให้ทำอะไร ให้ทำ Navigation มันมีอะไรบ้าง ไม่ใช่แล้ว n n n จบ จบ จบBreak Repit Forever ปุ๊บ จบ ๆ หายไปไหน Function Return To do something To returetof Variable Objects Stop Device Secoun ควบคุม Navigation to Out Of loop ออกจาก Loop Test ถ้าเป็นจริง เมื่อกดปุ่ม Exit ปุ๊บ ให้มันทำอะไร ให้มันจบน่ะ ๆ Device Cernet มันต้องอยู่ที่ Control สิ มี Navigation มี Forever มี Brake out มีหรือเปล่า ไม่ใช่แล้ว ขึ้น Error เลย ถ้าเราเลือก Code ผิดเห็นไหมคะ ขึ้นมาเลย เดี๋ยวนะ ยังไม่ชินเหมือนกัน thunkableปุ่มออกมาดูวิธีทำปุ่มออกสิ Exit Button นะคะ เราจะออกไปด้วยกัน โฆษณาเยอะจริง Close Now มันต้องไปใส่… ไม่ไม่มีบอกไว้ Create Application in Thunkable อยู่ไหนล่ะ Close นี่ไง เลือก Option หรือ เลือก When button Application หาไม่เจอนี่ Close Application Conton หรอไม่ใช่สิ ดูสี ก็สีเหลืองนะ Close App คลิก Option หรือ มันมีให้คลิกน่ะ Function ก็ไม่ใช่ Variable หรือ Variable หรือ ไม่สิ มันสีชมพู ประกาศตัวแปรหรือ How to make application Exiหาอยู่นะนี่ Enter Click Exit Click เห็นแค่คบิก Exit คเมื่อกด ๆ ๆ เมื่อกดปุ่ม Exit ถูกแล้ว ปุ่มกดโดนคลิกปุ๊ปสิ่งที่จะต้องทำ Control เดี๋ยวโจทย์ข้อนี้นะคะไม่คิดว่ามันจะหาไม่เจอ ใช้ Logic ก็ไม่ใช่ To mat ตัวเลข List รายการAlert เราจะปิดตัวนี้นะ มี Advance ไม่เกี่ยว Components นี่ Components</w:t>
      </w:r>
      <w:r>
        <w:t xml:space="preserve"> </w:t>
      </w:r>
      <w:r>
        <w:t xml:space="preserve">Exit เมื่อกดปุ่มใด ๆ ให้ทำอะไร เราต้องการให้มัน Exit โปรแกรมน่ะ มีแต่รอกับ ถ้า Statement ไม่มีให้ ไม่มีให้ออก ไม่มีกดปิด ถ้าจะออก ค่าว่างเปล่า พอใส่ค่าว่างเปล่าแล้วเป็นอย่างไร ไม่ใช่ หัวมันไม่ใช่ Save มี Set Screen to ไหม ไม่มีคสั่งThunkable จะปิดอย่างไร Screen play Design เดี๋ยวดู Design กดปุ่มนี้ปุ๊ปมันจะต้อง ปิดโปรแกรม แต่มันไม่ให้เราปิด Close App อย่างไร Basic button Then Close is Then Close Screen ถ้าใช้เงื่อนไข ถ้าใช้เงื่อนไข ใครทำอะไร… Close App ก็ไม่ใช่ Object โอเค ข้อนี้เดี๋ยวขอไปดูนะคะ ว่าถ้ากดปุ่มนี้แล้ว แล้สวเราอยากให้มันออก ไม่เห็นมีเลย เดี๋ยวขอไปศึกษาดูเพื่มนะคะ Exit มันจะต้องปิดแอปน่ะ เพราะตอนนี้ที่เราทำอยู่มันกลายเป้นว่าพอเราเปิดนะ พอครบ 3 วิฯ เปลี่ยนเข้ามาหน้านี้ปุ๊บ มันก็จะกดไปเรื่อย ๆ แต่เราจะออกจากแอปไม่ได้ใช่หรือเปล่า พอกด Exit นี่ เราอยากให้พอกด Exit แล้วมันก็ต้องปิดโปรแกรมไป ใช้ Navigation ก็ไม่ได้ ใช้ Navigation ก็ไม่ได้ ดู Control Navigation ก็ไม่ออกสิถ้าใส่อันนี้ ยังหาช่องมาเพิ่มตรงนี้ไม่ได้ ให้ทำตรงนี้ไม่ได้ Button Exit เกิดการคลิกปุ๊บ Add Com… Colab Box cนสสExplan Blocks สามารถเปลี่ยนได้ โอเค ๆ ติดไว้ก่อน ๆ เดี๋ยวสัปดาห์หน้า เพราะเดี๋ยวแอปในครั้งหน้าจะมีความยากขึ้นมาอีกนะคะ เพราะจะเป็นแบบเป็น List ทำ Login ในสัปดาห์หนในสัปดาห์หน้า มีใครไม่ทันของสัปดาห์นี้ไหมคะ มีใครจะถามไหมยกมือ ได้ ถามได้ ติดขัดตรงไหนถามได้นะคะ สงสัยตรงส่วนไหน สงสัย Coding ตัวไหนถามได้ ถ้าไม่มีเดี๋ยวสัปดาห์นี้จะพอแค่นี้ก่อนนะคะ เราจะไปต่อ ติดอันนี้ไว้อยู่ เรื่องกดปุ่มออก เรื่องคอความต้องการนี้คือยาก ให้นึกถึงน่ะ พอกดออกปุ๊บออกไปเลย ถาม ครามจะถาม โอเค หมายเลข 8 5, 6, 7, 8 พี่คราม จะถามอะไรคะ พี่ล่ามเห็นน้องอยู่นะ ถามได้เลยลูก โอเค พฤหัสบดี พฤหัสบดีเช้า เรียนสิของอาจารย์พ่อ ใช่ไหมไอซ์ วิชาพ่อเรียนเช้าหรือบ่าย</w:t>
      </w:r>
    </w:p>
    <w:p>
      <w:pPr>
        <w:pStyle w:val="BodyText"/>
      </w:pPr>
      <w:r>
        <w:t xml:space="preserve">(นักศึกษาชาย) เช้าครับ</w:t>
      </w:r>
    </w:p>
    <w:p>
      <w:pPr>
        <w:pStyle w:val="BodyText"/>
      </w:pPr>
      <w:r>
        <w:t xml:space="preserve">(อาจารย์สุธิรา) เรียน อาทิตย์นี้ยังไม่ได้ไป ไปอาทิตย์หน้าไม่ใช่หรือ ใช่ไหมที่เราว่าเราจะพา ไปดูงานนะ อาทิตย์นี้ได้เรียนอยู่ อาทิตย์นี้ยังเรียนอยู่นะลูก สัปดาห์หน้าจะไปงานศพ โอเคครับ ได้ครับ แจ้งไว้ได้ เพราะว่าสัปดาห์หน้า แบบทิปเล็ก ๆ ยังไม่ใช่ทิปใหญ่ อันนี้คือจะพาไปทั้ง ปี 1 ถึง ปี 3 มีใครจะถามอะไรอีกไหมครับ ไปทั้งหมดเลย เราไปกลุ่มเราก็มีพวกหูดีเขาไปด้วย มันจะมีกำหนดการแรกน่ะ เรื่องแรกไปดุด้วยกันมีทั้ง หูดี หูหนวก แต่ช่วงบ่ายจะมีเฉพาะกลุ่มเราที่ไปอะไรนะ นครพนม ไอ้ทริปเช้านี่ ที่แวะชุมชนทั้งหมด ทั้งปกติ ทั้งผู้บกพร่อง มีใครจะถามอีกไหมคะโอเคครับ ถ้าไม่มี พี่ครามนั่งอยู่ตรงนั้นพอดีขอยบคุณพี่เขาดสำหรับวันนี้นะคะ ขอบคุณพี่แคทนะคะ ขอบคุณค่ะ สวัสดีค่ะ แยกย้ายเด็ก ๆ ลองทำเล่นดูนะคะ ใช่ ๆ A B C จำได้ไหม ABC สัปดาห์ก่อนน่ะ เพราะบางคนทำเพิ่งถึงได้ B ใช่ไหม นี่ ABC น่ะค่ะ ไปทำต่อให้เสร็จด้วยนะคะ ให้ทำ A-Z นะคะเป็นการบ้านนะอันนี้นน่ะ ถ้าไม่มีอะไรแล้วก็แยกย้ายกลับบ้านได้</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พัฒนาโปรแกรมประยุกต์สำหรับอุปกรณ์เคลื่อนที่ 29/06/2565</dc:title>
  <dc:creator/>
  <cp:keywords/>
  <dcterms:created xsi:type="dcterms:W3CDTF">2022-06-29T08:36:22Z</dcterms:created>
  <dcterms:modified xsi:type="dcterms:W3CDTF">2022-06-29T08:3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9 มิถุนายน 2565 เวลา 13.00 น.</vt:lpwstr>
  </property>
  <property fmtid="{D5CDD505-2E9C-101B-9397-08002B2CF9AE}" pid="3" name="subtitle">
    <vt:lpwstr/>
  </property>
</Properties>
</file>